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C31FF" w14:textId="77777777" w:rsidR="00252D41" w:rsidRPr="00220A0A" w:rsidRDefault="00252D41" w:rsidP="00252D41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20A0A">
        <w:rPr>
          <w:rFonts w:ascii="Times New Roman" w:hAnsi="Times New Roman"/>
          <w:b/>
          <w:sz w:val="24"/>
          <w:szCs w:val="24"/>
        </w:rPr>
        <w:t>List of publications</w:t>
      </w:r>
    </w:p>
    <w:p w14:paraId="5CA6DE39" w14:textId="77777777" w:rsidR="00252D41" w:rsidRPr="00220A0A" w:rsidRDefault="00252D41" w:rsidP="00252D41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8A821B4" w14:textId="77777777" w:rsidR="00252D41" w:rsidRPr="00220A0A" w:rsidRDefault="00252D41" w:rsidP="00252D41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5" w:history="1">
        <w:r w:rsidRPr="00220A0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Synthesis and Anti</w:t>
        </w:r>
        <w:bookmarkStart w:id="0" w:name="_GoBack"/>
        <w:bookmarkEnd w:id="0"/>
        <w:r w:rsidRPr="00220A0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microbial Activity of 2-benzylidene-1,3 indandiones: A Structure-Reactivity Study</w:t>
        </w:r>
      </w:hyperlink>
      <w:r w:rsidRPr="00220A0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proofErr w:type="spellStart"/>
      <w:r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ohandass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Sankaralingam, S Chandra Moha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Der</w:t>
      </w:r>
      <w:proofErr w:type="gram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ica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inica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 (4), 1-7, 2016.</w:t>
      </w:r>
    </w:p>
    <w:p w14:paraId="3521A692" w14:textId="77777777" w:rsidR="00252D41" w:rsidRPr="00220A0A" w:rsidRDefault="00252D41" w:rsidP="00252D41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7000102" w14:textId="77777777" w:rsidR="00252D41" w:rsidRPr="00220A0A" w:rsidRDefault="00252D41" w:rsidP="00252D41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6" w:history="1">
        <w:r w:rsidRPr="00220A0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Synthesis and Antibacterial Activity of 5- </w:t>
        </w:r>
        <w:proofErr w:type="spellStart"/>
        <w:r w:rsidRPr="00220A0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benzylidenebarbituric</w:t>
        </w:r>
        <w:proofErr w:type="spellEnd"/>
        <w:r w:rsidRPr="00220A0A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 acids: A structure-reactivity Study</w:t>
        </w:r>
      </w:hyperlink>
      <w:r w:rsidRPr="00220A0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r w:rsidRPr="00220A0A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t>Mohandass</w:t>
      </w:r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Sankaralingam, S Chandra Moha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national Journal of </w:t>
      </w:r>
      <w:proofErr w:type="spell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Tech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earch 10 (7), 1019-1027,2017.</w:t>
      </w:r>
    </w:p>
    <w:p w14:paraId="06339EFE" w14:textId="77777777" w:rsidR="00252D41" w:rsidRPr="00220A0A" w:rsidRDefault="00252D41" w:rsidP="00252D4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673405" w14:textId="77777777" w:rsidR="00252D41" w:rsidRPr="00220A0A" w:rsidRDefault="00252D41" w:rsidP="00252D4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20A0A">
        <w:rPr>
          <w:rFonts w:ascii="Times New Roman" w:hAnsi="Times New Roman" w:cs="Times New Roman"/>
          <w:sz w:val="24"/>
          <w:szCs w:val="24"/>
        </w:rPr>
        <w:t xml:space="preserve">Effect of substituent on the </w:t>
      </w:r>
      <w:r w:rsidRPr="00220A0A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220A0A">
        <w:rPr>
          <w:rFonts w:ascii="Times New Roman" w:hAnsi="Times New Roman" w:cs="Times New Roman"/>
          <w:sz w:val="24"/>
          <w:szCs w:val="24"/>
        </w:rPr>
        <w:t xml:space="preserve">C - NMR chemical shifts of substituted </w:t>
      </w:r>
    </w:p>
    <w:p w14:paraId="63434AB4" w14:textId="77777777" w:rsidR="00252D41" w:rsidRPr="00220A0A" w:rsidRDefault="00252D41" w:rsidP="00252D41">
      <w:pPr>
        <w:pStyle w:val="ListParagraph"/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220A0A">
        <w:rPr>
          <w:rFonts w:ascii="Times New Roman" w:hAnsi="Times New Roman" w:cs="Times New Roman"/>
          <w:sz w:val="24"/>
          <w:szCs w:val="24"/>
        </w:rPr>
        <w:t>5-</w:t>
      </w:r>
      <w:r w:rsidRPr="00220A0A">
        <w:rPr>
          <w:rFonts w:ascii="Times New Roman" w:hAnsi="Times New Roman" w:cs="Times New Roman"/>
          <w:noProof/>
          <w:sz w:val="24"/>
          <w:szCs w:val="24"/>
        </w:rPr>
        <w:t xml:space="preserve">benzylidenebarbituricacids. </w:t>
      </w:r>
      <w:proofErr w:type="spellStart"/>
      <w:proofErr w:type="gramStart"/>
      <w:r w:rsidRPr="00220A0A">
        <w:rPr>
          <w:rFonts w:ascii="Times New Roman" w:hAnsi="Times New Roman" w:cs="Times New Roman"/>
          <w:b/>
          <w:bCs/>
          <w:sz w:val="24"/>
          <w:szCs w:val="24"/>
        </w:rPr>
        <w:t>P.Mohandass</w:t>
      </w:r>
      <w:proofErr w:type="spellEnd"/>
      <w:proofErr w:type="gramEnd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K</w:t>
      </w:r>
      <w:r w:rsidRPr="00220A0A">
        <w:rPr>
          <w:rFonts w:ascii="Times New Roman" w:hAnsi="Times New Roman" w:cs="Times New Roman"/>
          <w:bCs/>
          <w:sz w:val="24"/>
          <w:szCs w:val="24"/>
        </w:rPr>
        <w:t>.</w:t>
      </w:r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Radhakrishnan</w:t>
      </w:r>
      <w:proofErr w:type="spellEnd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Pr="00220A0A">
        <w:rPr>
          <w:rFonts w:ascii="Times New Roman" w:hAnsi="Times New Roman" w:cs="Times New Roman"/>
          <w:bCs/>
          <w:sz w:val="24"/>
          <w:szCs w:val="24"/>
        </w:rPr>
        <w:t>.</w:t>
      </w:r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Manimekalai</w:t>
      </w:r>
      <w:proofErr w:type="spellEnd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V</w:t>
      </w:r>
      <w:r w:rsidRPr="00220A0A">
        <w:rPr>
          <w:rFonts w:ascii="Times New Roman" w:hAnsi="Times New Roman" w:cs="Times New Roman"/>
          <w:bCs/>
          <w:sz w:val="24"/>
          <w:szCs w:val="24"/>
        </w:rPr>
        <w:t>.Suriyanarayanan</w:t>
      </w:r>
      <w:proofErr w:type="spellEnd"/>
      <w:r w:rsidRPr="00220A0A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220A0A">
        <w:rPr>
          <w:rFonts w:ascii="Times New Roman" w:hAnsi="Times New Roman" w:cs="Times New Roman"/>
          <w:bCs/>
          <w:sz w:val="24"/>
          <w:szCs w:val="24"/>
        </w:rPr>
        <w:t>S.Radhakrishnan</w:t>
      </w:r>
      <w:proofErr w:type="spellEnd"/>
      <w:r w:rsidRPr="00220A0A">
        <w:rPr>
          <w:rFonts w:ascii="Times New Roman" w:hAnsi="Times New Roman" w:cs="Times New Roman"/>
          <w:bCs/>
          <w:sz w:val="24"/>
          <w:szCs w:val="24"/>
        </w:rPr>
        <w:t>. Asian Journal of Research in Chemistry (in press).</w:t>
      </w:r>
    </w:p>
    <w:p w14:paraId="57328E89" w14:textId="77777777" w:rsidR="00252D41" w:rsidRDefault="00252D41"/>
    <w:sectPr w:rsidR="00252D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D5A02"/>
    <w:multiLevelType w:val="hybridMultilevel"/>
    <w:tmpl w:val="BB0EB952"/>
    <w:lvl w:ilvl="0" w:tplc="04AA695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szS0NDSwNDEzMDBT0lEKTi0uzszPAykwrAUA/MJuWywAAAA="/>
  </w:docVars>
  <w:rsids>
    <w:rsidRoot w:val="00252D41"/>
    <w:rsid w:val="00252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A5B4C"/>
  <w15:chartTrackingRefBased/>
  <w15:docId w15:val="{4BEB519B-6E0C-48D7-A67F-6126E708E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2D41"/>
    <w:pPr>
      <w:spacing w:after="200" w:line="288" w:lineRule="auto"/>
    </w:pPr>
    <w:rPr>
      <w:rFonts w:eastAsiaTheme="minorEastAsia"/>
      <w:sz w:val="21"/>
      <w:szCs w:val="21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2D4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52D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phinxsai.com/2017/ch_vol10_no7/3/(1019-1027)V10N7CT.pdf" TargetMode="External"/><Relationship Id="rId5" Type="http://schemas.openxmlformats.org/officeDocument/2006/relationships/hyperlink" Target="http://www.imedpub.com/articles/synthesis-and-antimicrobial-activity-of-2benzylidene13-indandiones-astructurereactivity-study.php?aid=1800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2T12:59:00Z</dcterms:created>
  <dcterms:modified xsi:type="dcterms:W3CDTF">2018-03-02T13:00:00Z</dcterms:modified>
</cp:coreProperties>
</file>